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DA8F7" w14:textId="021FFB26" w:rsidR="00CA2FBA" w:rsidRDefault="007E08AF" w:rsidP="007E08AF">
      <w:pPr>
        <w:pStyle w:val="a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dsdf</w:t>
      </w:r>
      <w:proofErr w:type="spellEnd"/>
    </w:p>
    <w:p w14:paraId="512AECC5" w14:textId="0D03D41A" w:rsidR="007E08AF" w:rsidRDefault="007E08AF" w:rsidP="007E08AF">
      <w:pPr>
        <w:pStyle w:val="a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sfsd</w:t>
      </w:r>
      <w:proofErr w:type="spellEnd"/>
    </w:p>
    <w:p w14:paraId="37CA7655" w14:textId="7EB6A4EA" w:rsidR="007E08AF" w:rsidRDefault="007E08AF" w:rsidP="007E08AF">
      <w:pPr>
        <w:pStyle w:val="a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there is no difference between hash_function_1() and hash_function_2() because both functions (</w:t>
      </w:r>
      <w:proofErr w:type="spellStart"/>
      <w:r>
        <w:rPr>
          <w:rFonts w:ascii="Times New Roman" w:hAnsi="Times New Roman" w:cs="Times New Roman"/>
          <w:sz w:val="24"/>
          <w:szCs w:val="24"/>
        </w:rPr>
        <w:t>empty_buck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table_lo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) does not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_func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. It only use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elf.capac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E450A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 w:rsidR="003E450A">
        <w:rPr>
          <w:rFonts w:ascii="Times New Roman" w:hAnsi="Times New Roman" w:cs="Times New Roman"/>
          <w:sz w:val="24"/>
          <w:szCs w:val="24"/>
        </w:rPr>
        <w:t>self.size</w:t>
      </w:r>
      <w:proofErr w:type="spellEnd"/>
      <w:r w:rsidR="003E450A">
        <w:rPr>
          <w:rFonts w:ascii="Times New Roman" w:hAnsi="Times New Roman" w:cs="Times New Roman"/>
          <w:sz w:val="24"/>
          <w:szCs w:val="24"/>
        </w:rPr>
        <w:t xml:space="preserve"> of the bucket which doesn’t related to the </w:t>
      </w:r>
      <w:proofErr w:type="spellStart"/>
      <w:r w:rsidR="003E450A">
        <w:rPr>
          <w:rFonts w:ascii="Times New Roman" w:hAnsi="Times New Roman" w:cs="Times New Roman"/>
          <w:sz w:val="24"/>
          <w:szCs w:val="24"/>
        </w:rPr>
        <w:t>hash_function</w:t>
      </w:r>
      <w:proofErr w:type="spellEnd"/>
      <w:r w:rsidR="003E450A">
        <w:rPr>
          <w:rFonts w:ascii="Times New Roman" w:hAnsi="Times New Roman" w:cs="Times New Roman"/>
          <w:sz w:val="24"/>
          <w:szCs w:val="24"/>
        </w:rPr>
        <w:t xml:space="preserve"> values. </w:t>
      </w:r>
      <w:bookmarkStart w:id="0" w:name="_GoBack"/>
      <w:bookmarkEnd w:id="0"/>
    </w:p>
    <w:p w14:paraId="4DC6133B" w14:textId="354C2FEA" w:rsidR="007E08AF" w:rsidRPr="007E08AF" w:rsidRDefault="007E08AF" w:rsidP="007E08AF">
      <w:pPr>
        <w:pStyle w:val="a5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dfdf</w:t>
      </w:r>
      <w:proofErr w:type="spellEnd"/>
    </w:p>
    <w:sectPr w:rsidR="007E08AF" w:rsidRPr="007E08AF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E137B" w14:textId="77777777" w:rsidR="00AD5D22" w:rsidRDefault="00AD5D22" w:rsidP="007E08AF">
      <w:pPr>
        <w:spacing w:after="0" w:line="240" w:lineRule="auto"/>
      </w:pPr>
      <w:r>
        <w:separator/>
      </w:r>
    </w:p>
  </w:endnote>
  <w:endnote w:type="continuationSeparator" w:id="0">
    <w:p w14:paraId="1ED5ACA0" w14:textId="77777777" w:rsidR="00AD5D22" w:rsidRDefault="00AD5D22" w:rsidP="007E08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2A86AE" w14:textId="77777777" w:rsidR="00AD5D22" w:rsidRDefault="00AD5D22" w:rsidP="007E08AF">
      <w:pPr>
        <w:spacing w:after="0" w:line="240" w:lineRule="auto"/>
      </w:pPr>
      <w:r>
        <w:separator/>
      </w:r>
    </w:p>
  </w:footnote>
  <w:footnote w:type="continuationSeparator" w:id="0">
    <w:p w14:paraId="4A89D534" w14:textId="77777777" w:rsidR="00AD5D22" w:rsidRDefault="00AD5D22" w:rsidP="007E08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B20D46"/>
    <w:multiLevelType w:val="hybridMultilevel"/>
    <w:tmpl w:val="FB6C0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NTO1MDUyBtLGlko6SsGpxcWZ+XkgBYa1AA+6OwosAAAA"/>
  </w:docVars>
  <w:rsids>
    <w:rsidRoot w:val="00662858"/>
    <w:rsid w:val="003E450A"/>
    <w:rsid w:val="00662858"/>
    <w:rsid w:val="007E08AF"/>
    <w:rsid w:val="00AD5D22"/>
    <w:rsid w:val="00CA2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F5DE72"/>
  <w15:chartTrackingRefBased/>
  <w15:docId w15:val="{6CA9E616-D4AB-4CE4-AFB6-B4589A3FA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E08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rsid w:val="007E08AF"/>
  </w:style>
  <w:style w:type="paragraph" w:styleId="a4">
    <w:name w:val="footer"/>
    <w:basedOn w:val="a"/>
    <w:link w:val="Char0"/>
    <w:uiPriority w:val="99"/>
    <w:unhideWhenUsed/>
    <w:rsid w:val="007E08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rsid w:val="007E08AF"/>
  </w:style>
  <w:style w:type="paragraph" w:styleId="a5">
    <w:name w:val="List Paragraph"/>
    <w:basedOn w:val="a"/>
    <w:uiPriority w:val="34"/>
    <w:qFormat/>
    <w:rsid w:val="007E08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ang</dc:creator>
  <cp:keywords/>
  <dc:description/>
  <cp:lastModifiedBy>Kenneth Kang</cp:lastModifiedBy>
  <cp:revision>2</cp:revision>
  <dcterms:created xsi:type="dcterms:W3CDTF">2020-06-08T02:23:00Z</dcterms:created>
  <dcterms:modified xsi:type="dcterms:W3CDTF">2020-06-08T02:38:00Z</dcterms:modified>
</cp:coreProperties>
</file>